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7190B5" w14:textId="57C92A6C" w:rsidR="00157797" w:rsidRDefault="00157797" w:rsidP="00157797">
      <w:pPr>
        <w:pStyle w:val="FirstParagraph"/>
        <w:jc w:val="center"/>
        <w:rPr>
          <w:b/>
          <w:bCs/>
        </w:rPr>
      </w:pPr>
      <w:r w:rsidRPr="00157797">
        <w:rPr>
          <w:b/>
          <w:bCs/>
        </w:rPr>
        <w:t>Task -1</w:t>
      </w:r>
    </w:p>
    <w:p w14:paraId="0C307AB5" w14:textId="77777777" w:rsidR="00157797" w:rsidRPr="00157797" w:rsidRDefault="00157797" w:rsidP="00157797">
      <w:pPr>
        <w:pStyle w:val="BodyText"/>
      </w:pPr>
    </w:p>
    <w:p w14:paraId="3985CD18" w14:textId="7B12B9DF" w:rsidR="006F6973" w:rsidRDefault="00000000">
      <w:pPr>
        <w:pStyle w:val="FirstParagraph"/>
      </w:pPr>
      <w:r>
        <w:t xml:space="preserve">House Price Prediction using </w:t>
      </w:r>
      <w:proofErr w:type="spellStart"/>
      <w:r>
        <w:t>LightGBM</w:t>
      </w:r>
      <w:proofErr w:type="spellEnd"/>
    </w:p>
    <w:p w14:paraId="5D19F0E0" w14:textId="77777777" w:rsidR="006F6973" w:rsidRDefault="00000000">
      <w:pPr>
        <w:pStyle w:val="BodyText"/>
      </w:pPr>
      <w:r>
        <w:t>Objective: Predict house sale prices based on property features.</w:t>
      </w:r>
    </w:p>
    <w:p w14:paraId="473AB570" w14:textId="77777777" w:rsidR="006F6973" w:rsidRDefault="00000000">
      <w:pPr>
        <w:pStyle w:val="BodyText"/>
      </w:pPr>
      <w:r>
        <w:t>Dataset: train.csv (with target SalePrice) and test.csv (for predictions).</w:t>
      </w:r>
    </w:p>
    <w:p w14:paraId="324F7164" w14:textId="77777777" w:rsidR="006F6973" w:rsidRDefault="00000000">
      <w:pPr>
        <w:pStyle w:val="BodyText"/>
      </w:pPr>
      <w:r>
        <w:t>Libraries: NumPy, Pandas, scikit-learn, LightGBM.</w:t>
      </w:r>
    </w:p>
    <w:p w14:paraId="2CBDCBCB" w14:textId="77777777" w:rsidR="006F6973" w:rsidRDefault="00000000">
      <w:pPr>
        <w:pStyle w:val="BodyText"/>
      </w:pPr>
      <w:r>
        <w:t>Data Preprocessing: - Handle missing values for categorical and numerical features. - Fill LotFrontage by neighborhood median. - Encode quality columns with numerical mapping.</w:t>
      </w:r>
    </w:p>
    <w:p w14:paraId="083FE2A5" w14:textId="77777777" w:rsidR="006F6973" w:rsidRDefault="00000000">
      <w:pPr>
        <w:pStyle w:val="BodyText"/>
      </w:pPr>
      <w:r>
        <w:t>Feature Engineering: - TotalSF = GrLivArea + TotalBsmtSF + GarageArea. - Boolean features: HasGarage, HasPool, HasFireplace.</w:t>
      </w:r>
    </w:p>
    <w:p w14:paraId="15E69AC0" w14:textId="77777777" w:rsidR="006F6973" w:rsidRDefault="00000000">
      <w:pPr>
        <w:pStyle w:val="BodyText"/>
      </w:pPr>
      <w:r>
        <w:t>Encoding: One-hot encoding for categorical variables.</w:t>
      </w:r>
    </w:p>
    <w:p w14:paraId="4ACB842D" w14:textId="77777777" w:rsidR="006F6973" w:rsidRDefault="00000000">
      <w:pPr>
        <w:pStyle w:val="BodyText"/>
      </w:pPr>
      <w:r>
        <w:t>Model: LightGBM Regressor with n_estimators=2000, learning_rate=0.01.</w:t>
      </w:r>
    </w:p>
    <w:p w14:paraId="7C9A96AC" w14:textId="77777777" w:rsidR="006F6973" w:rsidRDefault="00000000">
      <w:pPr>
        <w:pStyle w:val="BodyText"/>
      </w:pPr>
      <w:r>
        <w:t>Validation: 5-fold cross-validation (KFold).</w:t>
      </w:r>
    </w:p>
    <w:p w14:paraId="51934D01" w14:textId="77777777" w:rsidR="006F6973" w:rsidRDefault="00000000">
      <w:pPr>
        <w:pStyle w:val="BodyText"/>
      </w:pPr>
      <w:r>
        <w:t>Target Transformation: Log-transform y for training stability.</w:t>
      </w:r>
    </w:p>
    <w:p w14:paraId="1AFDF768" w14:textId="77777777" w:rsidR="006F6973" w:rsidRDefault="00000000">
      <w:pPr>
        <w:pStyle w:val="BodyText"/>
      </w:pPr>
      <w:r>
        <w:t>Training: Fit model on train folds, predict on validation and test sets.</w:t>
      </w:r>
    </w:p>
    <w:p w14:paraId="1C0914AB" w14:textId="77777777" w:rsidR="006F6973" w:rsidRDefault="00000000">
      <w:pPr>
        <w:pStyle w:val="BodyText"/>
      </w:pPr>
      <w:r>
        <w:t>Evaluation: Calculate RMSE on log-transformed target.</w:t>
      </w:r>
    </w:p>
    <w:p w14:paraId="236AAD54" w14:textId="77777777" w:rsidR="006F6973" w:rsidRDefault="00000000">
      <w:pPr>
        <w:pStyle w:val="BodyText"/>
      </w:pPr>
      <w:r>
        <w:t>Submission: Exponentiate predictions, save submission.csv.</w:t>
      </w:r>
    </w:p>
    <w:p w14:paraId="4E8834C0" w14:textId="77777777" w:rsidR="006F6973" w:rsidRDefault="00000000">
      <w:pPr>
        <w:pStyle w:val="BodyText"/>
      </w:pPr>
      <w:r>
        <w:t>Result: submission.csv ready for Kaggle or other evaluation platforms.</w:t>
      </w:r>
    </w:p>
    <w:p w14:paraId="41E7924A" w14:textId="248677D6" w:rsidR="00157797" w:rsidRDefault="00157797">
      <w:pPr>
        <w:pStyle w:val="BodyText"/>
      </w:pPr>
      <w:r>
        <w:rPr>
          <w:noProof/>
        </w:rPr>
        <w:lastRenderedPageBreak/>
        <w:drawing>
          <wp:inline distT="0" distB="0" distL="0" distR="0" wp14:anchorId="55B01EF0" wp14:editId="65B3F1DA">
            <wp:extent cx="5943600" cy="3120390"/>
            <wp:effectExtent l="0" t="0" r="0" b="0"/>
            <wp:docPr id="15683761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376111" name="Picture 156837611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779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E2D3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13821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6973"/>
    <w:rsid w:val="00157797"/>
    <w:rsid w:val="006F6973"/>
    <w:rsid w:val="00F91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47484"/>
  <w15:docId w15:val="{FF7BBCDB-CA27-4E4B-A869-5AE7E8EC7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slan alamzaibkhan</dc:creator>
  <cp:keywords/>
  <cp:lastModifiedBy>arslan alamzaibkhan</cp:lastModifiedBy>
  <cp:revision>2</cp:revision>
  <dcterms:created xsi:type="dcterms:W3CDTF">2025-10-03T11:39:00Z</dcterms:created>
  <dcterms:modified xsi:type="dcterms:W3CDTF">2025-10-03T11:39:00Z</dcterms:modified>
</cp:coreProperties>
</file>